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F0AD19" w14:textId="018181D2" w:rsidR="00092B6C" w:rsidRPr="00092B6C" w:rsidRDefault="001507F4" w:rsidP="00092B6C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  <w:r w:rsidRPr="001507F4">
        <w:rPr>
          <w:rFonts w:asciiTheme="majorBidi" w:hAnsiTheme="majorBidi" w:cstheme="majorBidi"/>
          <w:b/>
          <w:bCs/>
          <w:noProof/>
          <w:sz w:val="24"/>
          <w:szCs w:val="24"/>
        </w:rPr>
        <w:t>Appendix Table 1</w:t>
      </w:r>
      <w:r>
        <w:rPr>
          <w:rFonts w:asciiTheme="majorBidi" w:hAnsiTheme="majorBidi" w:cstheme="majorBidi"/>
          <w:b/>
          <w:bCs/>
          <w:noProof/>
          <w:sz w:val="24"/>
          <w:szCs w:val="24"/>
        </w:rPr>
        <w:t>:</w:t>
      </w:r>
      <w:r w:rsidR="00092B6C">
        <w:rPr>
          <w:rFonts w:asciiTheme="majorBidi" w:hAnsiTheme="majorBidi" w:cstheme="majorBidi"/>
          <w:b/>
          <w:bCs/>
          <w:noProof/>
          <w:sz w:val="24"/>
          <w:szCs w:val="24"/>
        </w:rPr>
        <w:t xml:space="preserve"> </w:t>
      </w:r>
      <w:r w:rsidR="00092B6C" w:rsidRPr="00C6201E">
        <w:rPr>
          <w:rFonts w:asciiTheme="majorBidi" w:hAnsiTheme="majorBidi" w:cstheme="majorBidi"/>
          <w:noProof/>
          <w:sz w:val="24"/>
          <w:szCs w:val="24"/>
        </w:rPr>
        <w:t>Sensitivity Analysis:</w:t>
      </w:r>
      <w:r w:rsidR="00092B6C">
        <w:rPr>
          <w:rFonts w:asciiTheme="majorBidi" w:hAnsiTheme="majorBidi" w:cstheme="majorBidi"/>
          <w:b/>
          <w:bCs/>
          <w:noProof/>
          <w:sz w:val="24"/>
          <w:szCs w:val="24"/>
        </w:rPr>
        <w:t xml:space="preserve"> </w:t>
      </w:r>
      <w:r w:rsidR="00092B6C" w:rsidRPr="0077701A">
        <w:rPr>
          <w:rFonts w:asciiTheme="majorBidi" w:hAnsiTheme="majorBidi" w:cstheme="majorBidi"/>
          <w:sz w:val="24"/>
          <w:szCs w:val="24"/>
        </w:rPr>
        <w:t>Associations between s</w:t>
      </w:r>
      <w:r w:rsidR="00092B6C">
        <w:rPr>
          <w:rFonts w:asciiTheme="majorBidi" w:hAnsiTheme="majorBidi" w:cstheme="majorBidi"/>
          <w:sz w:val="24"/>
          <w:szCs w:val="24"/>
        </w:rPr>
        <w:t>tunting</w:t>
      </w:r>
      <w:r w:rsidR="00092B6C" w:rsidRPr="0077701A">
        <w:rPr>
          <w:rFonts w:asciiTheme="majorBidi" w:hAnsiTheme="majorBidi" w:cstheme="majorBidi"/>
          <w:sz w:val="24"/>
          <w:szCs w:val="24"/>
        </w:rPr>
        <w:t xml:space="preserve"> and subsequent educational attainment </w:t>
      </w:r>
      <w:r w:rsidR="00C6201E">
        <w:rPr>
          <w:rFonts w:asciiTheme="majorBidi" w:hAnsiTheme="majorBidi" w:cstheme="majorBidi"/>
          <w:sz w:val="24"/>
          <w:szCs w:val="24"/>
        </w:rPr>
        <w:t xml:space="preserve">using </w:t>
      </w:r>
      <w:r w:rsidR="00092B6C">
        <w:rPr>
          <w:rFonts w:asciiTheme="majorBidi" w:hAnsiTheme="majorBidi" w:cstheme="majorBidi"/>
          <w:sz w:val="24"/>
          <w:szCs w:val="24"/>
        </w:rPr>
        <w:t>complete cases for missing values.</w:t>
      </w:r>
    </w:p>
    <w:tbl>
      <w:tblPr>
        <w:tblW w:w="9810" w:type="dxa"/>
        <w:tblInd w:w="-180" w:type="dxa"/>
        <w:tblLook w:val="04A0" w:firstRow="1" w:lastRow="0" w:firstColumn="1" w:lastColumn="0" w:noHBand="0" w:noVBand="1"/>
      </w:tblPr>
      <w:tblGrid>
        <w:gridCol w:w="1184"/>
        <w:gridCol w:w="1174"/>
        <w:gridCol w:w="3044"/>
        <w:gridCol w:w="1519"/>
        <w:gridCol w:w="1911"/>
        <w:gridCol w:w="978"/>
      </w:tblGrid>
      <w:tr w:rsidR="00092B6C" w:rsidRPr="0077701A" w14:paraId="652548F6" w14:textId="77777777" w:rsidTr="00F42DEB">
        <w:trPr>
          <w:trHeight w:val="300"/>
        </w:trPr>
        <w:tc>
          <w:tcPr>
            <w:tcW w:w="235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2D52E6" w14:textId="77777777" w:rsidR="00092B6C" w:rsidRPr="0077701A" w:rsidRDefault="00092B6C" w:rsidP="00F42D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7701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D231F2" w14:textId="77777777" w:rsidR="00092B6C" w:rsidRPr="0077701A" w:rsidRDefault="00092B6C" w:rsidP="00F42D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7701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D2FC6F" w14:textId="77777777" w:rsidR="00092B6C" w:rsidRPr="0077701A" w:rsidRDefault="00092B6C" w:rsidP="00F42D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7701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dds Ratio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2B2143" w14:textId="77777777" w:rsidR="00092B6C" w:rsidRPr="0077701A" w:rsidRDefault="00092B6C" w:rsidP="00F42D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7701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5% CI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A7F9C2" w14:textId="77777777" w:rsidR="00092B6C" w:rsidRPr="0077701A" w:rsidRDefault="00092B6C" w:rsidP="00F42D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7701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-value</w:t>
            </w:r>
          </w:p>
        </w:tc>
      </w:tr>
      <w:tr w:rsidR="00092B6C" w:rsidRPr="0077701A" w14:paraId="454866F5" w14:textId="77777777" w:rsidTr="00D80861">
        <w:trPr>
          <w:trHeight w:val="300"/>
        </w:trPr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6CFC20" w14:textId="77777777" w:rsidR="00092B6C" w:rsidRPr="0077701A" w:rsidRDefault="00092B6C" w:rsidP="00092B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bookmarkStart w:id="0" w:name="RANGE!A14"/>
            <w:r w:rsidRPr="0077701A">
              <w:rPr>
                <w:rFonts w:ascii="Calibri" w:hAnsi="Calibri" w:cs="Calibri"/>
                <w:sz w:val="24"/>
                <w:szCs w:val="24"/>
              </w:rPr>
              <w:t xml:space="preserve">Model </w:t>
            </w:r>
            <w:bookmarkEnd w:id="0"/>
            <w:r w:rsidRPr="0077701A">
              <w:rPr>
                <w:rFonts w:ascii="Calibri" w:hAnsi="Calibri" w:cs="Calibri"/>
                <w:sz w:val="24"/>
                <w:szCs w:val="24"/>
              </w:rPr>
              <w:t>A</w:t>
            </w:r>
          </w:p>
        </w:tc>
        <w:tc>
          <w:tcPr>
            <w:tcW w:w="42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115402" w14:textId="77777777" w:rsidR="00092B6C" w:rsidRPr="0077701A" w:rsidRDefault="00092B6C" w:rsidP="00092B6C">
            <w:pPr>
              <w:spacing w:after="0" w:line="240" w:lineRule="auto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77701A">
              <w:rPr>
                <w:rFonts w:ascii="Calibri" w:hAnsi="Calibri" w:cs="Calibri"/>
                <w:sz w:val="24"/>
                <w:szCs w:val="24"/>
              </w:rPr>
              <w:t>MSM *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D09848" w14:textId="1CCCFEE2" w:rsidR="00092B6C" w:rsidRPr="00092B6C" w:rsidRDefault="00092B6C" w:rsidP="00092B6C">
            <w:pPr>
              <w:spacing w:after="0" w:line="240" w:lineRule="auto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92B6C">
              <w:rPr>
                <w:rFonts w:ascii="Calibri" w:hAnsi="Calibri" w:cs="Calibri"/>
              </w:rPr>
              <w:t>0.67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6EEDE7" w14:textId="7F5AD69A" w:rsidR="00092B6C" w:rsidRPr="00092B6C" w:rsidRDefault="00092B6C" w:rsidP="00092B6C">
            <w:pPr>
              <w:spacing w:after="0" w:line="240" w:lineRule="auto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92B6C">
              <w:rPr>
                <w:rFonts w:ascii="Calibri" w:hAnsi="Calibri" w:cs="Calibri"/>
              </w:rPr>
              <w:t>0.52, 0.8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A99866" w14:textId="5AE7BC1E" w:rsidR="00092B6C" w:rsidRPr="00092B6C" w:rsidRDefault="00092B6C" w:rsidP="00092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92B6C">
              <w:rPr>
                <w:rFonts w:ascii="Calibri" w:hAnsi="Calibri" w:cs="Calibri"/>
              </w:rPr>
              <w:t>0.002</w:t>
            </w:r>
          </w:p>
        </w:tc>
      </w:tr>
      <w:tr w:rsidR="00092B6C" w:rsidRPr="0077701A" w14:paraId="56C3D17A" w14:textId="77777777" w:rsidTr="00092B6C">
        <w:trPr>
          <w:trHeight w:val="300"/>
        </w:trPr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2A00C" w14:textId="77777777" w:rsidR="00092B6C" w:rsidRPr="0077701A" w:rsidRDefault="00092B6C" w:rsidP="00092B6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bookmarkStart w:id="1" w:name="_Hlk76112498"/>
          </w:p>
        </w:tc>
        <w:tc>
          <w:tcPr>
            <w:tcW w:w="42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29412" w14:textId="77777777" w:rsidR="00092B6C" w:rsidRPr="0077701A" w:rsidRDefault="00092B6C" w:rsidP="00092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7701A">
              <w:rPr>
                <w:rFonts w:ascii="Calibri" w:eastAsia="Times New Roman" w:hAnsi="Calibri" w:cs="Calibri"/>
                <w:sz w:val="24"/>
                <w:szCs w:val="24"/>
              </w:rPr>
              <w:t>Conventional model (unadjusted)</w:t>
            </w:r>
            <w:r w:rsidRPr="0077701A">
              <w:rPr>
                <w:rFonts w:ascii="Calibri" w:hAnsi="Calibri" w:cs="Calibri"/>
                <w:sz w:val="24"/>
                <w:szCs w:val="24"/>
              </w:rPr>
              <w:t xml:space="preserve"> Ɨ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575AB7" w14:textId="0728B394" w:rsidR="00092B6C" w:rsidRPr="00092B6C" w:rsidRDefault="00092B6C" w:rsidP="00092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92B6C">
              <w:rPr>
                <w:rFonts w:ascii="Calibri" w:hAnsi="Calibri" w:cs="Calibri"/>
              </w:rPr>
              <w:t>0.77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401910" w14:textId="3F7DDEBA" w:rsidR="00092B6C" w:rsidRPr="00092B6C" w:rsidRDefault="00092B6C" w:rsidP="00092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92B6C">
              <w:rPr>
                <w:rFonts w:ascii="Calibri" w:hAnsi="Calibri" w:cs="Calibri"/>
              </w:rPr>
              <w:t>0.56, 1.0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0E5AF3" w14:textId="5AD6549E" w:rsidR="00092B6C" w:rsidRPr="00092B6C" w:rsidRDefault="00092B6C" w:rsidP="00092B6C">
            <w:pPr>
              <w:spacing w:after="0" w:line="240" w:lineRule="auto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92B6C">
              <w:rPr>
                <w:rFonts w:ascii="Calibri" w:hAnsi="Calibri" w:cs="Calibri"/>
              </w:rPr>
              <w:t>0.111</w:t>
            </w:r>
          </w:p>
        </w:tc>
      </w:tr>
      <w:bookmarkEnd w:id="1"/>
      <w:tr w:rsidR="00092B6C" w:rsidRPr="0077701A" w14:paraId="07E165A6" w14:textId="77777777" w:rsidTr="00D80861">
        <w:trPr>
          <w:trHeight w:val="300"/>
        </w:trPr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80DD0" w14:textId="77777777" w:rsidR="00092B6C" w:rsidRPr="0077701A" w:rsidRDefault="00092B6C" w:rsidP="00092B6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42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6ABE5" w14:textId="77777777" w:rsidR="00092B6C" w:rsidRPr="0077701A" w:rsidRDefault="00092B6C" w:rsidP="00092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7701A">
              <w:rPr>
                <w:rFonts w:ascii="Calibri" w:eastAsia="Times New Roman" w:hAnsi="Calibri" w:cs="Calibri"/>
                <w:sz w:val="24"/>
                <w:szCs w:val="24"/>
              </w:rPr>
              <w:t>Conventional model (adjusted) §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3D4709" w14:textId="6B792370" w:rsidR="00092B6C" w:rsidRPr="00092B6C" w:rsidRDefault="00092B6C" w:rsidP="00092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92B6C">
              <w:rPr>
                <w:rFonts w:ascii="Calibri" w:hAnsi="Calibri" w:cs="Calibri"/>
              </w:rPr>
              <w:t>0.79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DAEBC0" w14:textId="21516B10" w:rsidR="00092B6C" w:rsidRPr="00092B6C" w:rsidRDefault="00092B6C" w:rsidP="00092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92B6C">
              <w:rPr>
                <w:rFonts w:ascii="Calibri" w:hAnsi="Calibri" w:cs="Calibri"/>
              </w:rPr>
              <w:t>0.50, 1.0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930988" w14:textId="4B850387" w:rsidR="00092B6C" w:rsidRPr="00092B6C" w:rsidRDefault="00092B6C" w:rsidP="00092B6C">
            <w:pPr>
              <w:spacing w:after="0" w:line="240" w:lineRule="auto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92B6C">
              <w:rPr>
                <w:rFonts w:ascii="Calibri" w:hAnsi="Calibri" w:cs="Calibri"/>
              </w:rPr>
              <w:t>0.23</w:t>
            </w:r>
          </w:p>
        </w:tc>
      </w:tr>
      <w:tr w:rsidR="00092B6C" w:rsidRPr="0077701A" w14:paraId="44DF51DD" w14:textId="77777777" w:rsidTr="00D80861">
        <w:trPr>
          <w:trHeight w:val="300"/>
        </w:trPr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55078" w14:textId="77777777" w:rsidR="00092B6C" w:rsidRPr="0077701A" w:rsidRDefault="00092B6C" w:rsidP="00092B6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7701A">
              <w:rPr>
                <w:rFonts w:ascii="Calibri" w:eastAsia="Times New Roman" w:hAnsi="Calibri" w:cs="Calibri"/>
                <w:sz w:val="24"/>
                <w:szCs w:val="24"/>
              </w:rPr>
              <w:t>Model B</w:t>
            </w:r>
          </w:p>
        </w:tc>
        <w:tc>
          <w:tcPr>
            <w:tcW w:w="42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ECEA26" w14:textId="77777777" w:rsidR="00092B6C" w:rsidRPr="0077701A" w:rsidRDefault="00092B6C" w:rsidP="00092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7701A">
              <w:rPr>
                <w:rFonts w:ascii="Calibri" w:hAnsi="Calibri" w:cs="Calibri"/>
                <w:sz w:val="24"/>
                <w:szCs w:val="24"/>
              </w:rPr>
              <w:t>MSM*</w:t>
            </w:r>
          </w:p>
        </w:tc>
        <w:tc>
          <w:tcPr>
            <w:tcW w:w="1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DFBD00" w14:textId="48E52D28" w:rsidR="00092B6C" w:rsidRPr="00092B6C" w:rsidRDefault="00092B6C" w:rsidP="00092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92B6C">
              <w:rPr>
                <w:rFonts w:ascii="Calibri" w:hAnsi="Calibri" w:cs="Calibri"/>
              </w:rPr>
              <w:t>0.41</w:t>
            </w:r>
          </w:p>
        </w:tc>
        <w:tc>
          <w:tcPr>
            <w:tcW w:w="1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6272F5" w14:textId="1B022C94" w:rsidR="00092B6C" w:rsidRPr="00092B6C" w:rsidRDefault="00092B6C" w:rsidP="00092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92B6C">
              <w:rPr>
                <w:rFonts w:ascii="Calibri" w:hAnsi="Calibri" w:cs="Calibri"/>
              </w:rPr>
              <w:t>0.34, 0.5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E0DF31" w14:textId="3D74E376" w:rsidR="00092B6C" w:rsidRPr="00092B6C" w:rsidRDefault="00092B6C" w:rsidP="00092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92B6C">
              <w:rPr>
                <w:rFonts w:ascii="Calibri" w:hAnsi="Calibri" w:cs="Calibri"/>
              </w:rPr>
              <w:t>&lt;0.0001</w:t>
            </w:r>
          </w:p>
        </w:tc>
      </w:tr>
      <w:tr w:rsidR="00092B6C" w:rsidRPr="0077701A" w14:paraId="4B352880" w14:textId="77777777" w:rsidTr="00F42DEB">
        <w:trPr>
          <w:trHeight w:val="300"/>
        </w:trPr>
        <w:tc>
          <w:tcPr>
            <w:tcW w:w="11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456D0" w14:textId="77777777" w:rsidR="00092B6C" w:rsidRPr="0077701A" w:rsidRDefault="00092B6C" w:rsidP="00092B6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421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34700" w14:textId="77777777" w:rsidR="00092B6C" w:rsidRPr="0077701A" w:rsidRDefault="00092B6C" w:rsidP="00092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7701A">
              <w:rPr>
                <w:rFonts w:ascii="Calibri" w:eastAsia="Times New Roman" w:hAnsi="Calibri" w:cs="Calibri"/>
                <w:sz w:val="24"/>
                <w:szCs w:val="24"/>
              </w:rPr>
              <w:t>Conventional model (unadjusted)</w:t>
            </w:r>
            <w:r w:rsidRPr="0077701A">
              <w:rPr>
                <w:rFonts w:ascii="Calibri" w:hAnsi="Calibri" w:cs="Calibri"/>
                <w:sz w:val="24"/>
                <w:szCs w:val="24"/>
              </w:rPr>
              <w:t xml:space="preserve"> Ɨ</w:t>
            </w:r>
          </w:p>
        </w:tc>
        <w:tc>
          <w:tcPr>
            <w:tcW w:w="15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91791E2" w14:textId="4846FA76" w:rsidR="00092B6C" w:rsidRPr="00092B6C" w:rsidRDefault="00092B6C" w:rsidP="00092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92B6C">
              <w:rPr>
                <w:rFonts w:ascii="Calibri" w:hAnsi="Calibri" w:cs="Calibri"/>
              </w:rPr>
              <w:t>0.78</w:t>
            </w:r>
          </w:p>
        </w:tc>
        <w:tc>
          <w:tcPr>
            <w:tcW w:w="191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445E80" w14:textId="66035D7A" w:rsidR="00092B6C" w:rsidRPr="00092B6C" w:rsidRDefault="00092B6C" w:rsidP="00092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92B6C">
              <w:rPr>
                <w:rFonts w:ascii="Calibri" w:hAnsi="Calibri" w:cs="Calibri"/>
              </w:rPr>
              <w:t>0.51, 1.22</w:t>
            </w:r>
          </w:p>
        </w:tc>
        <w:tc>
          <w:tcPr>
            <w:tcW w:w="978" w:type="dxa"/>
            <w:tcBorders>
              <w:top w:val="nil"/>
              <w:left w:val="nil"/>
              <w:right w:val="nil"/>
            </w:tcBorders>
            <w:vAlign w:val="bottom"/>
          </w:tcPr>
          <w:p w14:paraId="41EA0E58" w14:textId="2A25FEA4" w:rsidR="00092B6C" w:rsidRPr="00092B6C" w:rsidRDefault="00092B6C" w:rsidP="00092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92B6C">
              <w:rPr>
                <w:rFonts w:ascii="Calibri" w:hAnsi="Calibri" w:cs="Calibri"/>
              </w:rPr>
              <w:t>0.279</w:t>
            </w:r>
          </w:p>
        </w:tc>
      </w:tr>
      <w:tr w:rsidR="00092B6C" w:rsidRPr="0077701A" w14:paraId="6DCD6560" w14:textId="77777777" w:rsidTr="00D80861">
        <w:trPr>
          <w:trHeight w:val="300"/>
        </w:trPr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5F8ADE" w14:textId="77777777" w:rsidR="00092B6C" w:rsidRPr="0077701A" w:rsidRDefault="00092B6C" w:rsidP="00092B6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421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5F54B8" w14:textId="77777777" w:rsidR="00092B6C" w:rsidRPr="0077701A" w:rsidRDefault="00092B6C" w:rsidP="00092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7701A">
              <w:rPr>
                <w:rFonts w:ascii="Calibri" w:eastAsia="Times New Roman" w:hAnsi="Calibri" w:cs="Calibri"/>
                <w:sz w:val="24"/>
                <w:szCs w:val="24"/>
              </w:rPr>
              <w:t>Conventional model (adjusted) §</w:t>
            </w:r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941EA2A" w14:textId="0EA6B3F2" w:rsidR="00092B6C" w:rsidRPr="00092B6C" w:rsidRDefault="00092B6C" w:rsidP="00092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92B6C">
              <w:rPr>
                <w:rFonts w:ascii="Calibri" w:hAnsi="Calibri" w:cs="Calibri"/>
              </w:rPr>
              <w:t>0.80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0C12680" w14:textId="2C5200A4" w:rsidR="00092B6C" w:rsidRPr="00092B6C" w:rsidRDefault="00092B6C" w:rsidP="00092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92B6C">
              <w:rPr>
                <w:rFonts w:ascii="Calibri" w:hAnsi="Calibri" w:cs="Calibri"/>
              </w:rPr>
              <w:t>0.46, 1.31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CEEBCC9" w14:textId="60EF501E" w:rsidR="00092B6C" w:rsidRPr="00092B6C" w:rsidRDefault="00092B6C" w:rsidP="00092B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92B6C">
              <w:rPr>
                <w:rFonts w:ascii="Calibri" w:hAnsi="Calibri" w:cs="Calibri"/>
              </w:rPr>
              <w:t>0.33</w:t>
            </w:r>
          </w:p>
        </w:tc>
      </w:tr>
    </w:tbl>
    <w:p w14:paraId="7BB7058A" w14:textId="77777777" w:rsidR="00092B6C" w:rsidRPr="0077701A" w:rsidRDefault="00092B6C" w:rsidP="00092B6C">
      <w:pPr>
        <w:tabs>
          <w:tab w:val="left" w:pos="5625"/>
        </w:tabs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77701A">
        <w:rPr>
          <w:rFonts w:asciiTheme="majorBidi" w:hAnsiTheme="majorBidi" w:cstheme="majorBidi"/>
          <w:sz w:val="20"/>
          <w:szCs w:val="20"/>
        </w:rPr>
        <w:t xml:space="preserve">Model A: controlled for stunting effect from early to late childhood </w:t>
      </w:r>
    </w:p>
    <w:p w14:paraId="375C6E1A" w14:textId="77777777" w:rsidR="00092B6C" w:rsidRPr="0077701A" w:rsidRDefault="00092B6C" w:rsidP="00092B6C">
      <w:pPr>
        <w:tabs>
          <w:tab w:val="left" w:pos="5625"/>
        </w:tabs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77701A">
        <w:rPr>
          <w:rFonts w:asciiTheme="majorBidi" w:hAnsiTheme="majorBidi" w:cstheme="majorBidi"/>
          <w:sz w:val="20"/>
          <w:szCs w:val="20"/>
        </w:rPr>
        <w:t>Model B: controlled for stunting effect from early childhood only</w:t>
      </w:r>
    </w:p>
    <w:p w14:paraId="6FF8B5BB" w14:textId="77777777" w:rsidR="00092B6C" w:rsidRPr="0077701A" w:rsidRDefault="00092B6C" w:rsidP="00092B6C">
      <w:pPr>
        <w:tabs>
          <w:tab w:val="left" w:pos="5625"/>
        </w:tabs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77701A">
        <w:rPr>
          <w:rFonts w:asciiTheme="majorBidi" w:hAnsiTheme="majorBidi" w:cstheme="majorBidi"/>
          <w:sz w:val="20"/>
          <w:szCs w:val="20"/>
        </w:rPr>
        <w:t>* Marginal structural model estimated from pooled logistic regression model (inverse probability of treatment weighted), controlling for the baseline and time-varying covariates listed in Table 1.</w:t>
      </w:r>
    </w:p>
    <w:p w14:paraId="3360C26B" w14:textId="77777777" w:rsidR="00092B6C" w:rsidRPr="0077701A" w:rsidRDefault="00092B6C" w:rsidP="00092B6C">
      <w:pPr>
        <w:tabs>
          <w:tab w:val="left" w:pos="5625"/>
        </w:tabs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77701A">
        <w:rPr>
          <w:rFonts w:ascii="Calibri" w:hAnsi="Calibri" w:cs="Calibri"/>
          <w:sz w:val="20"/>
          <w:szCs w:val="20"/>
        </w:rPr>
        <w:t>Ɨ</w:t>
      </w:r>
      <w:r w:rsidRPr="0077701A">
        <w:rPr>
          <w:rFonts w:asciiTheme="majorBidi" w:hAnsiTheme="majorBidi" w:cstheme="majorBidi"/>
          <w:sz w:val="20"/>
          <w:szCs w:val="20"/>
        </w:rPr>
        <w:t xml:space="preserve"> Shown for comparison purposes only. Unadjusted model included only the time-varying intercept and stunting status </w:t>
      </w:r>
    </w:p>
    <w:p w14:paraId="220F4389" w14:textId="77777777" w:rsidR="00092B6C" w:rsidRPr="0077701A" w:rsidRDefault="00092B6C" w:rsidP="00092B6C">
      <w:pPr>
        <w:tabs>
          <w:tab w:val="left" w:pos="5625"/>
        </w:tabs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77701A">
        <w:rPr>
          <w:rFonts w:ascii="Calibri" w:eastAsia="Times New Roman" w:hAnsi="Calibri" w:cs="Calibri"/>
          <w:sz w:val="20"/>
          <w:szCs w:val="20"/>
        </w:rPr>
        <w:t xml:space="preserve">§ </w:t>
      </w:r>
      <w:r w:rsidRPr="0077701A">
        <w:rPr>
          <w:rFonts w:asciiTheme="majorBidi" w:hAnsiTheme="majorBidi" w:cstheme="majorBidi"/>
          <w:sz w:val="20"/>
          <w:szCs w:val="20"/>
        </w:rPr>
        <w:t>Shown for comparison purposes only. Adjusted model used the same pooled logistic regression model used in the MSM but without inverse probability of treatment weighting.</w:t>
      </w:r>
    </w:p>
    <w:p w14:paraId="27731B72" w14:textId="40AF00F2" w:rsidR="00092B6C" w:rsidRDefault="00092B6C" w:rsidP="00CA53E0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14:paraId="14C42074" w14:textId="431DC221" w:rsidR="005B0A6E" w:rsidRDefault="005B0A6E" w:rsidP="00CA53E0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14:paraId="67AD4A79" w14:textId="7E0EDFAA" w:rsidR="005B0A6E" w:rsidRDefault="005B0A6E" w:rsidP="00CA53E0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14:paraId="1BA7898D" w14:textId="0554A564" w:rsidR="005B0A6E" w:rsidRDefault="005B0A6E" w:rsidP="00CA53E0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14:paraId="1B59A587" w14:textId="592FE85C" w:rsidR="005B0A6E" w:rsidRDefault="005B0A6E" w:rsidP="00CA53E0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14:paraId="1DF1F3BB" w14:textId="66200C65" w:rsidR="005B0A6E" w:rsidRDefault="005B0A6E" w:rsidP="00CA53E0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14:paraId="7688791F" w14:textId="6C9B92D2" w:rsidR="005B0A6E" w:rsidRDefault="005B0A6E" w:rsidP="00CA53E0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14:paraId="275C662C" w14:textId="1EC85E68" w:rsidR="005B0A6E" w:rsidRDefault="005B0A6E" w:rsidP="00CA53E0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14:paraId="07DA8D02" w14:textId="6660354E" w:rsidR="005B0A6E" w:rsidRDefault="005B0A6E" w:rsidP="00CA53E0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14:paraId="13E9D84A" w14:textId="0D1B5864" w:rsidR="005B0A6E" w:rsidRDefault="005B0A6E" w:rsidP="00CA53E0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14:paraId="6D1AAF12" w14:textId="33BB2EF7" w:rsidR="005B0A6E" w:rsidRDefault="005B0A6E" w:rsidP="00CA53E0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14:paraId="2F058316" w14:textId="0182B62B" w:rsidR="005B0A6E" w:rsidRDefault="005B0A6E" w:rsidP="00CA53E0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14:paraId="0E933490" w14:textId="405440D8" w:rsidR="005B0A6E" w:rsidRDefault="005B0A6E" w:rsidP="00CA53E0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14:paraId="7B487D36" w14:textId="26F887F1" w:rsidR="005B0A6E" w:rsidRDefault="005B0A6E" w:rsidP="00CA53E0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14:paraId="2783DDD4" w14:textId="08E1C71D" w:rsidR="005B0A6E" w:rsidRDefault="005B0A6E" w:rsidP="00CA53E0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14:paraId="58A066BF" w14:textId="1C92849B" w:rsidR="005B0A6E" w:rsidRDefault="005B0A6E" w:rsidP="00CA53E0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14:paraId="3BF5F245" w14:textId="655C113D" w:rsidR="005B0A6E" w:rsidRDefault="005B0A6E" w:rsidP="00CA53E0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14:paraId="0D8E66BB" w14:textId="77777777" w:rsidR="005B0A6E" w:rsidRDefault="005B0A6E" w:rsidP="008064F5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14:paraId="2F7DE023" w14:textId="294D1795" w:rsidR="00672DA6" w:rsidRDefault="008064F5" w:rsidP="008064F5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  <w:r w:rsidRPr="001507F4">
        <w:rPr>
          <w:rFonts w:asciiTheme="majorBidi" w:hAnsiTheme="majorBidi" w:cstheme="majorBidi"/>
          <w:b/>
          <w:bCs/>
          <w:noProof/>
          <w:sz w:val="24"/>
          <w:szCs w:val="24"/>
        </w:rPr>
        <w:lastRenderedPageBreak/>
        <w:t xml:space="preserve">Appendix Table </w:t>
      </w:r>
      <w:r>
        <w:rPr>
          <w:rFonts w:asciiTheme="majorBidi" w:hAnsiTheme="majorBidi" w:cstheme="majorBidi"/>
          <w:b/>
          <w:bCs/>
          <w:noProof/>
          <w:sz w:val="24"/>
          <w:szCs w:val="24"/>
        </w:rPr>
        <w:t xml:space="preserve">2: </w:t>
      </w:r>
      <w:r w:rsidR="00AA68A5" w:rsidRPr="005B0A6E">
        <w:rPr>
          <w:rFonts w:asciiTheme="majorBidi" w:hAnsiTheme="majorBidi" w:cstheme="majorBidi"/>
          <w:noProof/>
          <w:sz w:val="24"/>
          <w:szCs w:val="24"/>
        </w:rPr>
        <w:t>Pooled logistic regression:</w:t>
      </w:r>
      <w:r w:rsidR="00AA68A5">
        <w:rPr>
          <w:rFonts w:asciiTheme="majorBidi" w:hAnsiTheme="majorBidi" w:cstheme="majorBidi"/>
          <w:b/>
          <w:bCs/>
          <w:noProof/>
          <w:sz w:val="24"/>
          <w:szCs w:val="24"/>
        </w:rPr>
        <w:t xml:space="preserve"> </w:t>
      </w:r>
      <w:r w:rsidRPr="0077701A">
        <w:rPr>
          <w:rFonts w:asciiTheme="majorBidi" w:hAnsiTheme="majorBidi" w:cstheme="majorBidi"/>
          <w:sz w:val="24"/>
          <w:szCs w:val="24"/>
        </w:rPr>
        <w:t xml:space="preserve">Associations between </w:t>
      </w:r>
      <w:r>
        <w:rPr>
          <w:rFonts w:asciiTheme="majorBidi" w:hAnsiTheme="majorBidi" w:cstheme="majorBidi"/>
          <w:sz w:val="24"/>
          <w:szCs w:val="24"/>
        </w:rPr>
        <w:t>other covariates</w:t>
      </w:r>
      <w:r w:rsidRPr="0077701A">
        <w:rPr>
          <w:rFonts w:asciiTheme="majorBidi" w:hAnsiTheme="majorBidi" w:cstheme="majorBidi"/>
          <w:sz w:val="24"/>
          <w:szCs w:val="24"/>
        </w:rPr>
        <w:t xml:space="preserve"> and subsequent educational attainment</w:t>
      </w:r>
    </w:p>
    <w:tbl>
      <w:tblPr>
        <w:tblW w:w="11445" w:type="dxa"/>
        <w:jc w:val="center"/>
        <w:tblLook w:val="04A0" w:firstRow="1" w:lastRow="0" w:firstColumn="1" w:lastColumn="0" w:noHBand="0" w:noVBand="1"/>
      </w:tblPr>
      <w:tblGrid>
        <w:gridCol w:w="3600"/>
        <w:gridCol w:w="718"/>
        <w:gridCol w:w="1161"/>
        <w:gridCol w:w="893"/>
        <w:gridCol w:w="893"/>
        <w:gridCol w:w="340"/>
        <w:gridCol w:w="893"/>
        <w:gridCol w:w="1161"/>
        <w:gridCol w:w="893"/>
        <w:gridCol w:w="893"/>
      </w:tblGrid>
      <w:tr w:rsidR="00966697" w:rsidRPr="008064F5" w14:paraId="15C327BB" w14:textId="77777777" w:rsidTr="008301D6">
        <w:trPr>
          <w:trHeight w:val="310"/>
          <w:jc w:val="center"/>
        </w:trPr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FBF23A" w14:textId="77777777" w:rsidR="00966697" w:rsidRPr="008064F5" w:rsidRDefault="00966697" w:rsidP="008301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2" w:name="_GoBack"/>
            <w:bookmarkEnd w:id="2"/>
          </w:p>
        </w:tc>
        <w:tc>
          <w:tcPr>
            <w:tcW w:w="366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887F1A" w14:textId="77777777" w:rsidR="00966697" w:rsidRPr="008064F5" w:rsidRDefault="00966697" w:rsidP="008301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 xml:space="preserve">Model </w:t>
            </w: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80CEBA" w14:textId="77777777" w:rsidR="00966697" w:rsidRPr="008064F5" w:rsidRDefault="00966697" w:rsidP="008301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8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879DF2" w14:textId="77777777" w:rsidR="00966697" w:rsidRPr="008064F5" w:rsidRDefault="00966697" w:rsidP="008301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 xml:space="preserve">Model </w:t>
            </w:r>
            <w:r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</w:tr>
      <w:tr w:rsidR="00966697" w:rsidRPr="008064F5" w14:paraId="178C6357" w14:textId="77777777" w:rsidTr="00966697">
        <w:trPr>
          <w:trHeight w:val="290"/>
          <w:jc w:val="center"/>
        </w:trPr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26C830B" w14:textId="77777777" w:rsidR="00966697" w:rsidRDefault="00966697" w:rsidP="009666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7EC1FC0" w14:textId="470FE10C" w:rsidR="00966697" w:rsidRPr="008064F5" w:rsidRDefault="00966697" w:rsidP="009666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OR</w:t>
            </w:r>
          </w:p>
        </w:tc>
        <w:tc>
          <w:tcPr>
            <w:tcW w:w="205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57971A1" w14:textId="21FF91D6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697">
              <w:rPr>
                <w:rFonts w:ascii="Calibri" w:eastAsia="Times New Roman" w:hAnsi="Calibri" w:cs="Calibri"/>
                <w:color w:val="000000"/>
              </w:rPr>
              <w:t>95% C</w:t>
            </w: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F08F9B0" w14:textId="668AD413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-value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65FCABA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3F109B9" w14:textId="723AA3C7" w:rsidR="00966697" w:rsidRPr="008064F5" w:rsidRDefault="00966697" w:rsidP="009666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OR</w:t>
            </w:r>
          </w:p>
        </w:tc>
        <w:tc>
          <w:tcPr>
            <w:tcW w:w="20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6CCF91F" w14:textId="389D57D1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697">
              <w:rPr>
                <w:rFonts w:ascii="Calibri" w:eastAsia="Times New Roman" w:hAnsi="Calibri" w:cs="Calibri"/>
                <w:color w:val="000000"/>
              </w:rPr>
              <w:t>95% CI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7DDCCD" w14:textId="74394085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-value</w:t>
            </w:r>
          </w:p>
        </w:tc>
      </w:tr>
      <w:tr w:rsidR="00966697" w:rsidRPr="008064F5" w14:paraId="2134348D" w14:textId="77777777" w:rsidTr="00966697">
        <w:trPr>
          <w:trHeight w:val="290"/>
          <w:jc w:val="center"/>
        </w:trPr>
        <w:tc>
          <w:tcPr>
            <w:tcW w:w="36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CA58EE" w14:textId="77777777" w:rsidR="00966697" w:rsidRPr="008064F5" w:rsidRDefault="00966697" w:rsidP="009666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W</w:t>
            </w:r>
            <w:r w:rsidRPr="008064F5">
              <w:rPr>
                <w:rFonts w:ascii="Calibri" w:eastAsia="Times New Roman" w:hAnsi="Calibri" w:cs="Calibri"/>
                <w:color w:val="000000"/>
              </w:rPr>
              <w:t>ave</w:t>
            </w:r>
          </w:p>
        </w:tc>
        <w:tc>
          <w:tcPr>
            <w:tcW w:w="7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C25543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937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4DCB07" w14:textId="2E5639DB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904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727D4B" w14:textId="3CF65A6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972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3D9777" w14:textId="57D275A6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E87550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E96A08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958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95AB5D" w14:textId="2D2A5E9D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929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DC15BC" w14:textId="4D7C7C3C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987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3A8605" w14:textId="280256EC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005</w:t>
            </w:r>
          </w:p>
        </w:tc>
      </w:tr>
      <w:tr w:rsidR="00966697" w:rsidRPr="008064F5" w14:paraId="552C0E73" w14:textId="77777777" w:rsidTr="00966697">
        <w:trPr>
          <w:trHeight w:val="290"/>
          <w:jc w:val="center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0CAAE" w14:textId="77777777" w:rsidR="00966697" w:rsidRPr="008064F5" w:rsidRDefault="00966697" w:rsidP="009666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Pa</w:t>
            </w:r>
            <w:r>
              <w:rPr>
                <w:rFonts w:ascii="Calibri" w:eastAsia="Times New Roman" w:hAnsi="Calibri" w:cs="Calibri"/>
                <w:color w:val="000000"/>
              </w:rPr>
              <w:t>rental education (number of years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C5DA9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06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1FE53" w14:textId="0C8A73B6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01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A69F81" w14:textId="3685BD5F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113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41DA54" w14:textId="3FF83C45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019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18069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82951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069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5D4EF" w14:textId="723F1646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022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E67364" w14:textId="7946612E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117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E5C7BA" w14:textId="7CCD5799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005</w:t>
            </w:r>
          </w:p>
        </w:tc>
      </w:tr>
      <w:tr w:rsidR="00966697" w:rsidRPr="008064F5" w14:paraId="55E0C20A" w14:textId="77777777" w:rsidTr="00966697">
        <w:trPr>
          <w:trHeight w:val="290"/>
          <w:jc w:val="center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3307D" w14:textId="77777777" w:rsidR="00966697" w:rsidRPr="008064F5" w:rsidRDefault="00966697" w:rsidP="009666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701A">
              <w:rPr>
                <w:rFonts w:ascii="Calibri" w:eastAsia="Times New Roman" w:hAnsi="Calibri" w:cs="Calibri"/>
                <w:color w:val="000000"/>
              </w:rPr>
              <w:t>Lived with both parents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7F5AA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899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854D3" w14:textId="079D32EC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689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DAE2DD" w14:textId="34B745DA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173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3E2BAD" w14:textId="312CEA2D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43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E5B33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D74B7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784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36B5F" w14:textId="703DF57B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52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8ADBA7" w14:textId="13FF51D8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17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195BBA" w14:textId="6CA68DCD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220</w:t>
            </w:r>
          </w:p>
        </w:tc>
      </w:tr>
      <w:tr w:rsidR="00966697" w:rsidRPr="008064F5" w14:paraId="64C1C58F" w14:textId="77777777" w:rsidTr="00966697">
        <w:trPr>
          <w:trHeight w:val="290"/>
          <w:jc w:val="center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0E0D0" w14:textId="77777777" w:rsidR="00966697" w:rsidRPr="008064F5" w:rsidRDefault="00966697" w:rsidP="009666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7701A">
              <w:rPr>
                <w:rFonts w:ascii="Calibri" w:eastAsia="Times New Roman" w:hAnsi="Calibri" w:cs="Calibri"/>
                <w:color w:val="000000"/>
              </w:rPr>
              <w:t>Has any illness or disability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D439C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529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78C6B" w14:textId="66C1A4BF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372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B2A90F" w14:textId="2DDA1086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753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0C632A" w14:textId="23208249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51D5F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49A8E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828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A19A4" w14:textId="4C14DEB0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462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26A388" w14:textId="57AFF581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483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5C9B61" w14:textId="4C9AF02D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514</w:t>
            </w:r>
          </w:p>
        </w:tc>
      </w:tr>
      <w:tr w:rsidR="00966697" w:rsidRPr="008064F5" w14:paraId="476C8755" w14:textId="77777777" w:rsidTr="00966697">
        <w:trPr>
          <w:trHeight w:val="290"/>
          <w:jc w:val="center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4D962" w14:textId="77777777" w:rsidR="00966697" w:rsidRPr="008064F5" w:rsidRDefault="00966697" w:rsidP="009666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og of household income (Rands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48E05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168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934C1" w14:textId="462CF49A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018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4988E9" w14:textId="45B096A8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339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162058" w14:textId="3132FE5E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028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3B7AC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A03F2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089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6392D" w14:textId="4B5E1F69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946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0C3A29" w14:textId="74E7ED49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252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1FDCF6" w14:textId="6EFCCE2E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228</w:t>
            </w:r>
          </w:p>
        </w:tc>
      </w:tr>
      <w:tr w:rsidR="00966697" w:rsidRPr="008064F5" w14:paraId="56683C2B" w14:textId="77777777" w:rsidTr="00966697">
        <w:trPr>
          <w:trHeight w:val="290"/>
          <w:jc w:val="center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0AA09" w14:textId="77777777" w:rsidR="00966697" w:rsidRPr="008064F5" w:rsidRDefault="00966697" w:rsidP="009666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ousehold size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7F329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979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84835" w14:textId="1AF04B96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946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16EAB3" w14:textId="0F9079B6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013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36BFDF" w14:textId="0C551971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224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BCF1E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5642D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984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0E79E" w14:textId="579E0F2D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945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926700" w14:textId="65B91F5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026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86333C" w14:textId="737EA0C3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448</w:t>
            </w:r>
          </w:p>
        </w:tc>
      </w:tr>
      <w:tr w:rsidR="00966697" w:rsidRPr="008064F5" w14:paraId="2F4111A3" w14:textId="77777777" w:rsidTr="00966697">
        <w:trPr>
          <w:trHeight w:val="290"/>
          <w:jc w:val="center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92060" w14:textId="77777777" w:rsidR="00966697" w:rsidRPr="008064F5" w:rsidRDefault="00966697" w:rsidP="009666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ype of residence (Urban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BEC26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911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F4F96" w14:textId="0E778502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685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7D08E8" w14:textId="1A365EEB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210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CB76D7" w14:textId="37BDCDDB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51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ABF51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A5C85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997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C28D7" w14:textId="7BE5D65C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745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A7A7BB" w14:textId="3B5D835B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335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DA92DD" w14:textId="5BEA41F6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984</w:t>
            </w:r>
          </w:p>
        </w:tc>
      </w:tr>
      <w:tr w:rsidR="00966697" w:rsidRPr="008064F5" w14:paraId="67726020" w14:textId="77777777" w:rsidTr="00966697">
        <w:trPr>
          <w:trHeight w:val="290"/>
          <w:jc w:val="center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E5CAC" w14:textId="77777777" w:rsidR="00966697" w:rsidRPr="008064F5" w:rsidRDefault="00966697" w:rsidP="009666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ousehold receipt of child grant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6371B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164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CF421" w14:textId="728F64B1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919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EE705B" w14:textId="0216C6BA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473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5908C8" w14:textId="078F212E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20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2C390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53C29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208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1CA5B" w14:textId="421D5579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92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1D009D" w14:textId="7A64D9F2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58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AD751B" w14:textId="44F17493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171</w:t>
            </w:r>
          </w:p>
        </w:tc>
      </w:tr>
      <w:tr w:rsidR="00966697" w:rsidRPr="008064F5" w14:paraId="6AD165B1" w14:textId="77777777" w:rsidTr="00966697">
        <w:trPr>
          <w:trHeight w:val="290"/>
          <w:jc w:val="center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EAB3B" w14:textId="77777777" w:rsidR="00966697" w:rsidRPr="008064F5" w:rsidRDefault="00966697" w:rsidP="009666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G</w:t>
            </w:r>
            <w:r w:rsidRPr="008064F5">
              <w:rPr>
                <w:rFonts w:ascii="Calibri" w:eastAsia="Times New Roman" w:hAnsi="Calibri" w:cs="Calibri"/>
                <w:color w:val="000000"/>
              </w:rPr>
              <w:t>ender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female)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BB6B8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509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DAB33" w14:textId="2BBC05E6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380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1DB51F" w14:textId="673B137B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683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BA27D2" w14:textId="18F8944A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6A106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C0EDE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503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30A28" w14:textId="3FC8CD33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372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6965A8" w14:textId="157503E2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679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6D93F1" w14:textId="7E120F0E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</w:tr>
      <w:tr w:rsidR="00966697" w:rsidRPr="008064F5" w14:paraId="5C37C895" w14:textId="77777777" w:rsidTr="00966697">
        <w:trPr>
          <w:trHeight w:val="290"/>
          <w:jc w:val="center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73763" w14:textId="77777777" w:rsidR="00966697" w:rsidRPr="008064F5" w:rsidRDefault="00966697" w:rsidP="009666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Race (African) 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4D1C5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260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02F54" w14:textId="7545CEEE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843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24B5A2" w14:textId="1220773A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881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58D51A" w14:textId="135DA5AA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254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42AB3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6F037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157</w:t>
            </w:r>
          </w:p>
        </w:tc>
        <w:tc>
          <w:tcPr>
            <w:tcW w:w="11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A49FF" w14:textId="5E5C3F6B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80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C57137" w14:textId="13F9D24D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665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94F996" w14:textId="15D87C42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432</w:t>
            </w:r>
          </w:p>
        </w:tc>
      </w:tr>
      <w:tr w:rsidR="00966697" w:rsidRPr="008064F5" w14:paraId="4D306486" w14:textId="77777777" w:rsidTr="00966697">
        <w:trPr>
          <w:trHeight w:val="290"/>
          <w:jc w:val="center"/>
        </w:trPr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16D4D8" w14:textId="77777777" w:rsidR="00966697" w:rsidRPr="008064F5" w:rsidRDefault="00966697" w:rsidP="009666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irth weight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F03EB4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129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A2703D" w14:textId="1A87D600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923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6B8768D" w14:textId="68297F43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381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DA8E75F" w14:textId="0AA928E0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236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C113C8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20CB8F" w14:textId="7777777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115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2DCFA4" w14:textId="5AE7A467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921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283A43E" w14:textId="039AEA4C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1.350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F409F69" w14:textId="2D23A04F" w:rsidR="00966697" w:rsidRPr="008064F5" w:rsidRDefault="00966697" w:rsidP="009666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064F5">
              <w:rPr>
                <w:rFonts w:ascii="Calibri" w:eastAsia="Times New Roman" w:hAnsi="Calibri" w:cs="Calibri"/>
                <w:color w:val="000000"/>
              </w:rPr>
              <w:t>0.262</w:t>
            </w:r>
          </w:p>
        </w:tc>
      </w:tr>
    </w:tbl>
    <w:p w14:paraId="548D394D" w14:textId="77777777" w:rsidR="00966697" w:rsidRPr="0077701A" w:rsidRDefault="00966697" w:rsidP="00966697">
      <w:pPr>
        <w:tabs>
          <w:tab w:val="left" w:pos="5625"/>
        </w:tabs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77701A">
        <w:rPr>
          <w:rFonts w:asciiTheme="majorBidi" w:hAnsiTheme="majorBidi" w:cstheme="majorBidi"/>
          <w:sz w:val="20"/>
          <w:szCs w:val="20"/>
        </w:rPr>
        <w:t xml:space="preserve">Model A: controlled for stunting effect from early to late childhood </w:t>
      </w:r>
    </w:p>
    <w:p w14:paraId="48DC29E5" w14:textId="77777777" w:rsidR="00966697" w:rsidRPr="005B0A6E" w:rsidRDefault="00966697" w:rsidP="00966697">
      <w:pPr>
        <w:tabs>
          <w:tab w:val="left" w:pos="5625"/>
        </w:tabs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77701A">
        <w:rPr>
          <w:rFonts w:asciiTheme="majorBidi" w:hAnsiTheme="majorBidi" w:cstheme="majorBidi"/>
          <w:sz w:val="20"/>
          <w:szCs w:val="20"/>
        </w:rPr>
        <w:t>Model B: controlled for stunting effect from early childhood only</w:t>
      </w:r>
    </w:p>
    <w:p w14:paraId="245C5CAA" w14:textId="77777777" w:rsidR="00966697" w:rsidRDefault="00966697" w:rsidP="00CA53E0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</w:p>
    <w:p w14:paraId="36C0BFBE" w14:textId="1338A18A" w:rsidR="00DD5E83" w:rsidRDefault="003C4300" w:rsidP="00E74F75">
      <w:r w:rsidRPr="003C4300">
        <w:rPr>
          <w:noProof/>
        </w:rPr>
        <w:lastRenderedPageBreak/>
        <w:drawing>
          <wp:inline distT="0" distB="0" distL="0" distR="0" wp14:anchorId="41B3E10F" wp14:editId="755CDDFB">
            <wp:extent cx="5354955" cy="7835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4955" cy="783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50781" w14:textId="62D62BDC" w:rsidR="005B0A6E" w:rsidRDefault="005B0A6E" w:rsidP="005B0A6E">
      <w:pPr>
        <w:rPr>
          <w:rFonts w:asciiTheme="majorBidi" w:hAnsiTheme="majorBidi" w:cstheme="majorBidi"/>
          <w:noProof/>
          <w:sz w:val="24"/>
          <w:szCs w:val="24"/>
        </w:rPr>
      </w:pPr>
      <w:r w:rsidRPr="001507F4">
        <w:rPr>
          <w:rFonts w:asciiTheme="majorBidi" w:hAnsiTheme="majorBidi" w:cstheme="majorBidi"/>
          <w:b/>
          <w:bCs/>
          <w:noProof/>
          <w:sz w:val="24"/>
          <w:szCs w:val="24"/>
        </w:rPr>
        <w:t xml:space="preserve">Appendix </w:t>
      </w:r>
      <w:r>
        <w:rPr>
          <w:rFonts w:asciiTheme="majorBidi" w:hAnsiTheme="majorBidi" w:cstheme="majorBidi"/>
          <w:b/>
          <w:bCs/>
          <w:noProof/>
          <w:sz w:val="24"/>
          <w:szCs w:val="24"/>
        </w:rPr>
        <w:t>Figure</w:t>
      </w:r>
      <w:r w:rsidRPr="001507F4">
        <w:rPr>
          <w:rFonts w:asciiTheme="majorBidi" w:hAnsiTheme="majorBidi" w:cstheme="majorBidi"/>
          <w:b/>
          <w:bCs/>
          <w:noProof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noProof/>
          <w:sz w:val="24"/>
          <w:szCs w:val="24"/>
        </w:rPr>
        <w:t xml:space="preserve">1: </w:t>
      </w:r>
      <w:r w:rsidRPr="005B0A6E">
        <w:rPr>
          <w:rFonts w:asciiTheme="majorBidi" w:hAnsiTheme="majorBidi" w:cstheme="majorBidi"/>
          <w:noProof/>
          <w:sz w:val="24"/>
          <w:szCs w:val="24"/>
        </w:rPr>
        <w:t>STATA output of</w:t>
      </w:r>
      <w:r>
        <w:rPr>
          <w:rFonts w:asciiTheme="majorBidi" w:hAnsiTheme="majorBidi" w:cstheme="majorBidi"/>
          <w:b/>
          <w:bCs/>
          <w:noProof/>
          <w:sz w:val="24"/>
          <w:szCs w:val="24"/>
        </w:rPr>
        <w:t xml:space="preserve"> </w:t>
      </w:r>
      <w:r>
        <w:rPr>
          <w:rFonts w:asciiTheme="majorBidi" w:hAnsiTheme="majorBidi" w:cstheme="majorBidi"/>
          <w:noProof/>
          <w:sz w:val="24"/>
          <w:szCs w:val="24"/>
        </w:rPr>
        <w:t xml:space="preserve">Multiple imputation via chained equations. </w:t>
      </w:r>
    </w:p>
    <w:p w14:paraId="33699AF3" w14:textId="77777777" w:rsidR="005B0A6E" w:rsidRPr="005B0A6E" w:rsidRDefault="005B0A6E" w:rsidP="005B0A6E">
      <w:pPr>
        <w:spacing w:line="240" w:lineRule="auto"/>
        <w:jc w:val="both"/>
        <w:rPr>
          <w:rFonts w:asciiTheme="majorBidi" w:hAnsiTheme="majorBidi" w:cstheme="majorBidi"/>
        </w:rPr>
      </w:pPr>
      <w:r w:rsidRPr="005B0A6E">
        <w:rPr>
          <w:rFonts w:asciiTheme="majorBidi" w:hAnsiTheme="majorBidi" w:cstheme="majorBidi"/>
        </w:rPr>
        <w:lastRenderedPageBreak/>
        <w:t>Note: Variables with suffixes 1, 2, 3, 4 correspond to waves 1, 2, 3, 4, respectively.</w:t>
      </w:r>
    </w:p>
    <w:p w14:paraId="17062022" w14:textId="780440FC" w:rsidR="005B0A6E" w:rsidRPr="005B0A6E" w:rsidRDefault="005B0A6E" w:rsidP="005B0A6E">
      <w:pPr>
        <w:spacing w:line="240" w:lineRule="auto"/>
        <w:jc w:val="both"/>
        <w:rPr>
          <w:rFonts w:asciiTheme="majorBidi" w:hAnsiTheme="majorBidi" w:cstheme="majorBidi"/>
        </w:rPr>
      </w:pPr>
      <w:r w:rsidRPr="005B0A6E">
        <w:rPr>
          <w:rFonts w:asciiTheme="majorBidi" w:hAnsiTheme="majorBidi" w:cstheme="majorBidi"/>
        </w:rPr>
        <w:t xml:space="preserve">Abbreviations: </w:t>
      </w:r>
      <w:proofErr w:type="spellStart"/>
      <w:r w:rsidRPr="005B0A6E">
        <w:rPr>
          <w:rFonts w:asciiTheme="majorBidi" w:hAnsiTheme="majorBidi" w:cstheme="majorBidi"/>
        </w:rPr>
        <w:t>bweight</w:t>
      </w:r>
      <w:proofErr w:type="spellEnd"/>
      <w:r w:rsidRPr="005B0A6E">
        <w:rPr>
          <w:rFonts w:asciiTheme="majorBidi" w:hAnsiTheme="majorBidi" w:cstheme="majorBidi"/>
        </w:rPr>
        <w:t xml:space="preserve">, birth weight; </w:t>
      </w:r>
      <w:proofErr w:type="spellStart"/>
      <w:r w:rsidRPr="005B0A6E">
        <w:rPr>
          <w:rFonts w:asciiTheme="majorBidi" w:hAnsiTheme="majorBidi" w:cstheme="majorBidi"/>
        </w:rPr>
        <w:t>hhincome</w:t>
      </w:r>
      <w:proofErr w:type="spellEnd"/>
      <w:r w:rsidRPr="005B0A6E">
        <w:rPr>
          <w:rFonts w:asciiTheme="majorBidi" w:hAnsiTheme="majorBidi" w:cstheme="majorBidi"/>
        </w:rPr>
        <w:t xml:space="preserve">, household income; </w:t>
      </w:r>
      <w:proofErr w:type="spellStart"/>
      <w:r w:rsidRPr="005B0A6E">
        <w:rPr>
          <w:rFonts w:asciiTheme="majorBidi" w:hAnsiTheme="majorBidi" w:cstheme="majorBidi"/>
        </w:rPr>
        <w:t>hhsize</w:t>
      </w:r>
      <w:proofErr w:type="spellEnd"/>
      <w:r w:rsidRPr="005B0A6E">
        <w:rPr>
          <w:rFonts w:asciiTheme="majorBidi" w:hAnsiTheme="majorBidi" w:cstheme="majorBidi"/>
        </w:rPr>
        <w:t xml:space="preserve">, household size; </w:t>
      </w:r>
      <w:proofErr w:type="spellStart"/>
      <w:r w:rsidRPr="005B0A6E">
        <w:rPr>
          <w:rFonts w:asciiTheme="majorBidi" w:hAnsiTheme="majorBidi" w:cstheme="majorBidi"/>
        </w:rPr>
        <w:t>paedu</w:t>
      </w:r>
      <w:proofErr w:type="spellEnd"/>
      <w:r w:rsidRPr="005B0A6E">
        <w:rPr>
          <w:rFonts w:asciiTheme="majorBidi" w:hAnsiTheme="majorBidi" w:cstheme="majorBidi"/>
        </w:rPr>
        <w:t xml:space="preserve">, parental education; y1, educational outcome; grant, </w:t>
      </w:r>
      <w:r w:rsidR="0027454E">
        <w:rPr>
          <w:rFonts w:asciiTheme="majorBidi" w:hAnsiTheme="majorBidi" w:cstheme="majorBidi"/>
        </w:rPr>
        <w:t xml:space="preserve">household receipt of </w:t>
      </w:r>
      <w:r w:rsidRPr="005B0A6E">
        <w:rPr>
          <w:rFonts w:asciiTheme="majorBidi" w:hAnsiTheme="majorBidi" w:cstheme="majorBidi"/>
        </w:rPr>
        <w:t xml:space="preserve">child </w:t>
      </w:r>
      <w:r w:rsidR="00472B55">
        <w:rPr>
          <w:rFonts w:asciiTheme="majorBidi" w:hAnsiTheme="majorBidi" w:cstheme="majorBidi"/>
        </w:rPr>
        <w:t xml:space="preserve">support </w:t>
      </w:r>
      <w:r w:rsidRPr="005B0A6E">
        <w:rPr>
          <w:rFonts w:asciiTheme="majorBidi" w:hAnsiTheme="majorBidi" w:cstheme="majorBidi"/>
        </w:rPr>
        <w:t xml:space="preserve">grant; stunt, indicator for stunting status; healthy, </w:t>
      </w:r>
      <w:r>
        <w:rPr>
          <w:rFonts w:asciiTheme="majorBidi" w:eastAsia="Times New Roman" w:hAnsiTheme="majorBidi" w:cstheme="majorBidi"/>
          <w:color w:val="000000"/>
        </w:rPr>
        <w:t>h</w:t>
      </w:r>
      <w:r w:rsidRPr="005B0A6E">
        <w:rPr>
          <w:rFonts w:asciiTheme="majorBidi" w:eastAsia="Times New Roman" w:hAnsiTheme="majorBidi" w:cstheme="majorBidi"/>
          <w:color w:val="000000"/>
        </w:rPr>
        <w:t>as any illness or disability</w:t>
      </w:r>
      <w:r w:rsidRPr="005B0A6E">
        <w:rPr>
          <w:rFonts w:asciiTheme="majorBidi" w:hAnsiTheme="majorBidi" w:cstheme="majorBidi"/>
        </w:rPr>
        <w:t xml:space="preserve">; </w:t>
      </w:r>
      <w:proofErr w:type="spellStart"/>
      <w:r w:rsidRPr="005B0A6E">
        <w:rPr>
          <w:rFonts w:asciiTheme="majorBidi" w:hAnsiTheme="majorBidi" w:cstheme="majorBidi"/>
        </w:rPr>
        <w:t>parentres</w:t>
      </w:r>
      <w:proofErr w:type="spellEnd"/>
      <w:r w:rsidRPr="005B0A6E"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</w:rPr>
        <w:t>lived with both parents; residence, type of place of residence.</w:t>
      </w:r>
      <w:r w:rsidRPr="005B0A6E">
        <w:rPr>
          <w:rFonts w:asciiTheme="majorBidi" w:hAnsiTheme="majorBidi" w:cstheme="majorBidi"/>
        </w:rPr>
        <w:t xml:space="preserve"> </w:t>
      </w:r>
    </w:p>
    <w:p w14:paraId="4D5D800C" w14:textId="77777777" w:rsidR="005B0A6E" w:rsidRDefault="005B0A6E" w:rsidP="005B0A6E">
      <w:pPr>
        <w:rPr>
          <w:rFonts w:asciiTheme="majorBidi" w:hAnsiTheme="majorBidi" w:cstheme="majorBidi"/>
          <w:noProof/>
          <w:sz w:val="24"/>
          <w:szCs w:val="24"/>
        </w:rPr>
      </w:pPr>
    </w:p>
    <w:p w14:paraId="6332278F" w14:textId="0D38A029" w:rsidR="005B0A6E" w:rsidRDefault="005B0A6E" w:rsidP="005B0A6E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t xml:space="preserve"> </w:t>
      </w:r>
    </w:p>
    <w:p w14:paraId="7E99F3F6" w14:textId="77777777" w:rsidR="00C6201E" w:rsidRDefault="00C6201E" w:rsidP="00E74F75"/>
    <w:sectPr w:rsidR="00C620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sDQxNrM0sjA0MDFQ0lEKTi0uzszPAykwqwUAfgqfbiwAAAA="/>
  </w:docVars>
  <w:rsids>
    <w:rsidRoot w:val="00CA53E0"/>
    <w:rsid w:val="00092B6C"/>
    <w:rsid w:val="001507F4"/>
    <w:rsid w:val="0018216B"/>
    <w:rsid w:val="001F3110"/>
    <w:rsid w:val="0023044B"/>
    <w:rsid w:val="0027454E"/>
    <w:rsid w:val="003C4300"/>
    <w:rsid w:val="00451170"/>
    <w:rsid w:val="00472B55"/>
    <w:rsid w:val="005B0A6E"/>
    <w:rsid w:val="00614D45"/>
    <w:rsid w:val="00651546"/>
    <w:rsid w:val="00672DA6"/>
    <w:rsid w:val="007E2AF0"/>
    <w:rsid w:val="008064F5"/>
    <w:rsid w:val="00966697"/>
    <w:rsid w:val="00AA68A5"/>
    <w:rsid w:val="00AB2C4F"/>
    <w:rsid w:val="00C140A9"/>
    <w:rsid w:val="00C33C91"/>
    <w:rsid w:val="00C6201E"/>
    <w:rsid w:val="00CA53E0"/>
    <w:rsid w:val="00D3372B"/>
    <w:rsid w:val="00DD5E83"/>
    <w:rsid w:val="00DE68C9"/>
    <w:rsid w:val="00E74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7E8EFB1"/>
  <w15:chartTrackingRefBased/>
  <w15:docId w15:val="{801B97DD-8DF1-4E54-A8D4-8899B8ACA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249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11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teef Amusa</dc:creator>
  <cp:keywords/>
  <dc:description/>
  <cp:lastModifiedBy>Annah Bengesai</cp:lastModifiedBy>
  <cp:revision>2</cp:revision>
  <dcterms:created xsi:type="dcterms:W3CDTF">2022-07-18T14:11:00Z</dcterms:created>
  <dcterms:modified xsi:type="dcterms:W3CDTF">2022-07-18T14:11:00Z</dcterms:modified>
</cp:coreProperties>
</file>